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24F3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24F3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24F3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24F3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24F3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1C07B9" w:rsidR="0000007A" w:rsidRPr="00424F3F" w:rsidRDefault="006C023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cology of Earthworms in Tropical Agroecosystems: Insights from Pineapple Plantations of Tripura, North-East India</w:t>
            </w:r>
          </w:p>
        </w:tc>
      </w:tr>
      <w:tr w:rsidR="0000007A" w:rsidRPr="00424F3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24F3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70220DF" w:rsidR="0000007A" w:rsidRPr="00424F3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424FF"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82</w:t>
            </w:r>
          </w:p>
        </w:tc>
      </w:tr>
      <w:tr w:rsidR="0000007A" w:rsidRPr="00424F3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24F3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E5DA5F" w:rsidR="0000007A" w:rsidRPr="00424F3F" w:rsidRDefault="00064E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24F3F">
              <w:rPr>
                <w:rFonts w:ascii="Arial" w:hAnsi="Arial" w:cs="Arial"/>
                <w:b/>
                <w:sz w:val="20"/>
                <w:szCs w:val="20"/>
                <w:lang w:val="en-GB"/>
              </w:rPr>
              <w:t>Ecology of Earthworms in Tropical Agroecosystems: Insights from Pineapple Plantations of Tripura, North-East India</w:t>
            </w:r>
          </w:p>
        </w:tc>
      </w:tr>
      <w:tr w:rsidR="00CF0BBB" w:rsidRPr="00424F3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24F3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500694" w:rsidR="00CF0BBB" w:rsidRPr="00424F3F" w:rsidRDefault="008424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4F925006" w:rsidR="00D27A79" w:rsidRPr="00424F3F" w:rsidRDefault="00D27A79" w:rsidP="00424F3F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24F3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4F3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24F3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24F3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4F3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24F3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4F3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24F3F">
              <w:rPr>
                <w:rFonts w:ascii="Arial" w:hAnsi="Arial" w:cs="Arial"/>
                <w:lang w:val="en-GB"/>
              </w:rPr>
              <w:t>Author’s Feedback</w:t>
            </w:r>
            <w:r w:rsidRPr="00424F3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24F3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24F3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24F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24F3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978644B" w:rsidR="00B5708E" w:rsidRPr="00424F3F" w:rsidRDefault="00925AB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Research work carried out good manner and </w:t>
            </w:r>
            <w:proofErr w:type="gramStart"/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it</w:t>
            </w:r>
            <w:proofErr w:type="gramEnd"/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ful for </w:t>
            </w:r>
            <w:proofErr w:type="gramStart"/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ers</w:t>
            </w:r>
            <w:proofErr w:type="gramEnd"/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axonomic work. </w:t>
            </w:r>
          </w:p>
          <w:p w14:paraId="4AAC8529" w14:textId="577D4FA8" w:rsidR="00F1171E" w:rsidRPr="00424F3F" w:rsidRDefault="00B5708E" w:rsidP="00B5708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424F3F">
              <w:rPr>
                <w:rFonts w:ascii="Arial" w:hAnsi="Arial" w:cs="Arial"/>
                <w:sz w:val="20"/>
                <w:szCs w:val="20"/>
                <w:lang w:val="en-GB"/>
              </w:rPr>
              <w:t>Appreciatable</w:t>
            </w:r>
            <w:proofErr w:type="spellEnd"/>
            <w:r w:rsidRPr="00424F3F">
              <w:rPr>
                <w:rFonts w:ascii="Arial" w:hAnsi="Arial" w:cs="Arial"/>
                <w:sz w:val="20"/>
                <w:szCs w:val="20"/>
                <w:lang w:val="en-GB"/>
              </w:rPr>
              <w:t xml:space="preserve"> work</w:t>
            </w:r>
          </w:p>
        </w:tc>
        <w:tc>
          <w:tcPr>
            <w:tcW w:w="1523" w:type="pct"/>
          </w:tcPr>
          <w:p w14:paraId="462A339C" w14:textId="411E5291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4F3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24F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24F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31031A0" w:rsidR="00F1171E" w:rsidRPr="00424F3F" w:rsidRDefault="00925AB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4F3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24F3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24F3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5CE3AFE" w:rsidR="00F1171E" w:rsidRPr="00424F3F" w:rsidRDefault="00925AB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addition and Deletion</w:t>
            </w:r>
          </w:p>
        </w:tc>
        <w:tc>
          <w:tcPr>
            <w:tcW w:w="1523" w:type="pct"/>
          </w:tcPr>
          <w:p w14:paraId="1D54B730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4F3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24F3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CEC53B5" w:rsidR="00F1171E" w:rsidRPr="00424F3F" w:rsidRDefault="00925AB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4F3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24F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24F3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336567A" w:rsidR="00F1171E" w:rsidRPr="00424F3F" w:rsidRDefault="00925AB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24F3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24F3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24F3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3506C1D3" w:rsidR="00F1171E" w:rsidRPr="00424F3F" w:rsidRDefault="00925AB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sz w:val="20"/>
                <w:szCs w:val="20"/>
                <w:lang w:val="en-GB"/>
              </w:rPr>
              <w:t>sure</w:t>
            </w:r>
          </w:p>
          <w:p w14:paraId="6CBA4B2A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24F3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24F3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24F3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24F3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48659BF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>7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ge-2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ragraph-2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line-</w:t>
            </w:r>
            <w:proofErr w:type="spellStart"/>
            <w:r w:rsidRPr="00424F3F">
              <w:rPr>
                <w:rFonts w:ascii="Arial" w:hAnsi="Arial" w:cs="Arial"/>
                <w:sz w:val="20"/>
                <w:szCs w:val="20"/>
              </w:rPr>
              <w:t>etc</w:t>
            </w:r>
            <w:proofErr w:type="spellEnd"/>
            <w:r w:rsidRPr="00424F3F">
              <w:rPr>
                <w:rFonts w:ascii="Arial" w:hAnsi="Arial" w:cs="Arial"/>
                <w:sz w:val="20"/>
                <w:szCs w:val="20"/>
              </w:rPr>
              <w:t xml:space="preserve"> put dot and comma like this etc., </w:t>
            </w:r>
          </w:p>
          <w:p w14:paraId="112DE05D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>7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ge-2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ragraph-4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line – after Temperature need comma (,)</w:t>
            </w:r>
          </w:p>
          <w:p w14:paraId="2804F972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>10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ge – 3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ragraph -3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line font is differ from other</w:t>
            </w:r>
          </w:p>
          <w:p w14:paraId="61E263F4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>10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ge – 3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ragraph -2nd line - distributed (after) comma is there but no need there </w:t>
            </w:r>
          </w:p>
          <w:p w14:paraId="452163CD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>13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ge – 3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ragraph -10th line – Tiwari et.al. – her this et.al. not like that, it is a </w:t>
            </w:r>
            <w:r w:rsidRPr="00424F3F">
              <w:rPr>
                <w:rFonts w:ascii="Arial" w:hAnsi="Arial" w:cs="Arial"/>
                <w:i/>
                <w:iCs/>
                <w:sz w:val="20"/>
                <w:szCs w:val="20"/>
              </w:rPr>
              <w:t>et al.,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like that and also Italic format do.</w:t>
            </w:r>
          </w:p>
          <w:p w14:paraId="2CFE9959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>14</w:t>
            </w:r>
            <w:r w:rsidRPr="00424F3F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424F3F">
              <w:rPr>
                <w:rFonts w:ascii="Arial" w:hAnsi="Arial" w:cs="Arial"/>
                <w:sz w:val="20"/>
                <w:szCs w:val="20"/>
              </w:rPr>
              <w:t xml:space="preserve"> page – 5th paragraph -7th line – via -this via after </w:t>
            </w:r>
            <w:proofErr w:type="gramStart"/>
            <w:r w:rsidRPr="00424F3F">
              <w:rPr>
                <w:rFonts w:ascii="Arial" w:hAnsi="Arial" w:cs="Arial"/>
                <w:sz w:val="20"/>
                <w:szCs w:val="20"/>
              </w:rPr>
              <w:t>put .</w:t>
            </w:r>
            <w:proofErr w:type="gramEnd"/>
            <w:r w:rsidRPr="00424F3F">
              <w:rPr>
                <w:rFonts w:ascii="Arial" w:hAnsi="Arial" w:cs="Arial"/>
                <w:sz w:val="20"/>
                <w:szCs w:val="20"/>
              </w:rPr>
              <w:t>, dot and comma</w:t>
            </w:r>
          </w:p>
          <w:p w14:paraId="3E4DB80F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 xml:space="preserve">Before and no need to put comma in this chapter </w:t>
            </w:r>
            <w:proofErr w:type="gramStart"/>
            <w:r w:rsidRPr="00424F3F">
              <w:rPr>
                <w:rFonts w:ascii="Arial" w:hAnsi="Arial" w:cs="Arial"/>
                <w:sz w:val="20"/>
                <w:szCs w:val="20"/>
              </w:rPr>
              <w:t>(,and</w:t>
            </w:r>
            <w:proofErr w:type="gramEnd"/>
            <w:r w:rsidRPr="00424F3F">
              <w:rPr>
                <w:rFonts w:ascii="Arial" w:hAnsi="Arial" w:cs="Arial"/>
                <w:sz w:val="20"/>
                <w:szCs w:val="20"/>
              </w:rPr>
              <w:t xml:space="preserve"> not like </w:t>
            </w:r>
            <w:proofErr w:type="gramStart"/>
            <w:r w:rsidRPr="00424F3F">
              <w:rPr>
                <w:rFonts w:ascii="Arial" w:hAnsi="Arial" w:cs="Arial"/>
                <w:sz w:val="20"/>
                <w:szCs w:val="20"/>
              </w:rPr>
              <w:t>that )</w:t>
            </w:r>
            <w:proofErr w:type="gramEnd"/>
          </w:p>
          <w:p w14:paraId="469AF14A" w14:textId="77777777" w:rsidR="00925AB4" w:rsidRPr="00424F3F" w:rsidRDefault="00925AB4" w:rsidP="00925AB4">
            <w:pPr>
              <w:rPr>
                <w:rFonts w:ascii="Arial" w:hAnsi="Arial" w:cs="Arial"/>
                <w:sz w:val="20"/>
                <w:szCs w:val="20"/>
              </w:rPr>
            </w:pPr>
            <w:r w:rsidRPr="00424F3F">
              <w:rPr>
                <w:rFonts w:ascii="Arial" w:hAnsi="Arial" w:cs="Arial"/>
                <w:sz w:val="20"/>
                <w:szCs w:val="20"/>
              </w:rPr>
              <w:t xml:space="preserve">Page </w:t>
            </w:r>
            <w:proofErr w:type="gramStart"/>
            <w:r w:rsidRPr="00424F3F">
              <w:rPr>
                <w:rFonts w:ascii="Arial" w:hAnsi="Arial" w:cs="Arial"/>
                <w:sz w:val="20"/>
                <w:szCs w:val="20"/>
              </w:rPr>
              <w:t>no :</w:t>
            </w:r>
            <w:proofErr w:type="gramEnd"/>
            <w:r w:rsidRPr="00424F3F">
              <w:rPr>
                <w:rFonts w:ascii="Arial" w:hAnsi="Arial" w:cs="Arial"/>
                <w:sz w:val="20"/>
                <w:szCs w:val="20"/>
              </w:rPr>
              <w:t xml:space="preserve"> 34. the heading Earthworm/Soil no need that special mark – put Earthworm and soil like that</w:t>
            </w:r>
          </w:p>
          <w:p w14:paraId="7EB58C99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24F3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424F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24F3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24F3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24F3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24F3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24F3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24F3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24F3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24F3F">
              <w:rPr>
                <w:rFonts w:ascii="Arial" w:hAnsi="Arial" w:cs="Arial"/>
                <w:lang w:val="en-GB"/>
              </w:rPr>
              <w:t>Author’s comment</w:t>
            </w:r>
            <w:r w:rsidRPr="00424F3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24F3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24F3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24F3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28AE24EF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24F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24F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24F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  <w:r w:rsidR="00925AB4" w:rsidRPr="00424F3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No</w:t>
            </w:r>
          </w:p>
          <w:p w14:paraId="3F0D46E3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424F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24F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24F3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24F3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35C88D" w14:textId="77777777" w:rsidR="00424F3F" w:rsidRPr="004253FB" w:rsidRDefault="00424F3F" w:rsidP="00424F3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3FB">
        <w:rPr>
          <w:rFonts w:ascii="Arial" w:hAnsi="Arial" w:cs="Arial"/>
          <w:b/>
          <w:u w:val="single"/>
        </w:rPr>
        <w:t>Reviewer details:</w:t>
      </w:r>
    </w:p>
    <w:p w14:paraId="305BA11D" w14:textId="77777777" w:rsidR="00424F3F" w:rsidRPr="004253FB" w:rsidRDefault="00424F3F" w:rsidP="00424F3F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proofErr w:type="spellStart"/>
      <w:proofErr w:type="gramStart"/>
      <w:r w:rsidRPr="004253FB">
        <w:rPr>
          <w:rFonts w:ascii="Arial" w:hAnsi="Arial" w:cs="Arial"/>
          <w:b/>
          <w:color w:val="000000"/>
        </w:rPr>
        <w:t>G.Sumathi</w:t>
      </w:r>
      <w:proofErr w:type="spellEnd"/>
      <w:proofErr w:type="gramEnd"/>
      <w:r w:rsidRPr="004253FB">
        <w:rPr>
          <w:rFonts w:ascii="Arial" w:hAnsi="Arial" w:cs="Arial"/>
          <w:b/>
          <w:color w:val="000000"/>
        </w:rPr>
        <w:t xml:space="preserve">, </w:t>
      </w:r>
      <w:bookmarkStart w:id="0" w:name="_Hlk205216192"/>
      <w:r w:rsidRPr="004253FB">
        <w:rPr>
          <w:rFonts w:ascii="Arial" w:hAnsi="Arial" w:cs="Arial"/>
          <w:b/>
          <w:color w:val="000000"/>
        </w:rPr>
        <w:t>India</w:t>
      </w:r>
      <w:bookmarkEnd w:id="0"/>
    </w:p>
    <w:p w14:paraId="2926B9DC" w14:textId="77777777" w:rsidR="00424F3F" w:rsidRPr="00424F3F" w:rsidRDefault="00424F3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24F3F" w:rsidRPr="00424F3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D91B0" w14:textId="77777777" w:rsidR="00566DB6" w:rsidRPr="0000007A" w:rsidRDefault="00566DB6" w:rsidP="0099583E">
      <w:r>
        <w:separator/>
      </w:r>
    </w:p>
  </w:endnote>
  <w:endnote w:type="continuationSeparator" w:id="0">
    <w:p w14:paraId="3E2FFC2A" w14:textId="77777777" w:rsidR="00566DB6" w:rsidRPr="0000007A" w:rsidRDefault="00566DB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BE40EA" w14:textId="77777777" w:rsidR="00566DB6" w:rsidRPr="0000007A" w:rsidRDefault="00566DB6" w:rsidP="0099583E">
      <w:r>
        <w:separator/>
      </w:r>
    </w:p>
  </w:footnote>
  <w:footnote w:type="continuationSeparator" w:id="0">
    <w:p w14:paraId="35B8721D" w14:textId="77777777" w:rsidR="00566DB6" w:rsidRPr="0000007A" w:rsidRDefault="00566DB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57265970">
    <w:abstractNumId w:val="3"/>
  </w:num>
  <w:num w:numId="2" w16cid:durableId="202982933">
    <w:abstractNumId w:val="6"/>
  </w:num>
  <w:num w:numId="3" w16cid:durableId="1073822378">
    <w:abstractNumId w:val="5"/>
  </w:num>
  <w:num w:numId="4" w16cid:durableId="1829856327">
    <w:abstractNumId w:val="7"/>
  </w:num>
  <w:num w:numId="5" w16cid:durableId="2024626295">
    <w:abstractNumId w:val="4"/>
  </w:num>
  <w:num w:numId="6" w16cid:durableId="732241232">
    <w:abstractNumId w:val="0"/>
  </w:num>
  <w:num w:numId="7" w16cid:durableId="1746369898">
    <w:abstractNumId w:val="1"/>
  </w:num>
  <w:num w:numId="8" w16cid:durableId="1323004656">
    <w:abstractNumId w:val="9"/>
  </w:num>
  <w:num w:numId="9" w16cid:durableId="239562884">
    <w:abstractNumId w:val="8"/>
  </w:num>
  <w:num w:numId="10" w16cid:durableId="1962610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E93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7AC"/>
    <w:rsid w:val="00275984"/>
    <w:rsid w:val="00280EC9"/>
    <w:rsid w:val="00282BEE"/>
    <w:rsid w:val="002859CC"/>
    <w:rsid w:val="00291D08"/>
    <w:rsid w:val="00293482"/>
    <w:rsid w:val="002A3D7C"/>
    <w:rsid w:val="002B0E4B"/>
    <w:rsid w:val="002C2C5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B40"/>
    <w:rsid w:val="003204B8"/>
    <w:rsid w:val="00326D7D"/>
    <w:rsid w:val="0033018A"/>
    <w:rsid w:val="0033692F"/>
    <w:rsid w:val="00353718"/>
    <w:rsid w:val="00374F93"/>
    <w:rsid w:val="00377F1D"/>
    <w:rsid w:val="00381834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4F3F"/>
    <w:rsid w:val="004253F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256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DB6"/>
    <w:rsid w:val="00567DE0"/>
    <w:rsid w:val="005735A5"/>
    <w:rsid w:val="005757CF"/>
    <w:rsid w:val="00581FF9"/>
    <w:rsid w:val="005A4F17"/>
    <w:rsid w:val="005B3509"/>
    <w:rsid w:val="005C25A0"/>
    <w:rsid w:val="005D19E7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023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4FF"/>
    <w:rsid w:val="00846F1F"/>
    <w:rsid w:val="008470AB"/>
    <w:rsid w:val="0085546D"/>
    <w:rsid w:val="0086369B"/>
    <w:rsid w:val="00867E37"/>
    <w:rsid w:val="0087201B"/>
    <w:rsid w:val="00877F10"/>
    <w:rsid w:val="00882091"/>
    <w:rsid w:val="008908C1"/>
    <w:rsid w:val="00893E75"/>
    <w:rsid w:val="00895D0A"/>
    <w:rsid w:val="008B265C"/>
    <w:rsid w:val="008C2F62"/>
    <w:rsid w:val="008C4B1F"/>
    <w:rsid w:val="008C75AD"/>
    <w:rsid w:val="008D020E"/>
    <w:rsid w:val="008D25D8"/>
    <w:rsid w:val="008E5067"/>
    <w:rsid w:val="008F036B"/>
    <w:rsid w:val="008F36E4"/>
    <w:rsid w:val="0090720F"/>
    <w:rsid w:val="0091410B"/>
    <w:rsid w:val="009245E3"/>
    <w:rsid w:val="00925AB4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93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5708E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316F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A3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24F3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9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31T10:05:00Z</dcterms:created>
  <dcterms:modified xsi:type="dcterms:W3CDTF">2025-08-0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